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B6321" w14:textId="77777777" w:rsidR="00B27500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tr-TR"/>
        </w:rPr>
        <w:t>Information Form</w:t>
      </w:r>
    </w:p>
    <w:p w14:paraId="1886B964" w14:textId="77777777" w:rsidR="00B27500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1. Age: …………………….</w:t>
      </w:r>
    </w:p>
    <w:p w14:paraId="0382E0FD" w14:textId="77777777" w:rsidR="00B27500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2. Gender:</w:t>
      </w:r>
    </w:p>
    <w:p w14:paraId="4EFDEB1A" w14:textId="77777777" w:rsidR="00B27500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( ) Female ( ) Male</w:t>
      </w:r>
    </w:p>
    <w:p w14:paraId="7E313030" w14:textId="77777777" w:rsidR="00B27500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3. Marital Status:</w:t>
      </w:r>
    </w:p>
    <w:p w14:paraId="4012A948" w14:textId="1F1FE452" w:rsidR="00B27500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 xml:space="preserve">( ) Married </w:t>
      </w: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ab/>
      </w: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ab/>
      </w: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ab/>
        <w:t xml:space="preserve">( ) Single </w:t>
      </w:r>
    </w:p>
    <w:p w14:paraId="2F171A85" w14:textId="03162F6D" w:rsidR="005D6504" w:rsidRPr="00740B0F" w:rsidRDefault="00B27500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4. Your Educational Status:</w:t>
      </w:r>
    </w:p>
    <w:p w14:paraId="3DB6A819" w14:textId="6B8A4959" w:rsidR="005D6504" w:rsidRPr="00740B0F" w:rsidRDefault="005D6504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(1) High School (2) Undergraduate (3) Postgraduate</w:t>
      </w:r>
    </w:p>
    <w:p w14:paraId="26F51523" w14:textId="67CCE0D1" w:rsidR="00B27500" w:rsidRPr="00740B0F" w:rsidRDefault="005D6504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5. Working hours as a Midwife/Nurse:</w:t>
      </w:r>
    </w:p>
    <w:p w14:paraId="23389B5C" w14:textId="56A36B15" w:rsidR="00B27500" w:rsidRPr="00740B0F" w:rsidRDefault="005D6504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6. Working hours in the Maternity Ward and/or Delivery Room:</w:t>
      </w:r>
    </w:p>
    <w:p w14:paraId="564FF83E" w14:textId="32360C24" w:rsidR="00E826CC" w:rsidRPr="00740B0F" w:rsidRDefault="00E826CC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>7. Have you received Emergency Obstetric Care Training?</w:t>
      </w:r>
    </w:p>
    <w:p w14:paraId="5E7C9539" w14:textId="79C72829" w:rsidR="00E826CC" w:rsidRPr="00740B0F" w:rsidRDefault="00E826CC" w:rsidP="00B27500">
      <w:pPr>
        <w:spacing w:after="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 xml:space="preserve">( ) yes </w:t>
      </w: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ab/>
      </w: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ab/>
      </w:r>
      <w:r w:rsidRPr="00740B0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tab/>
        <w:t>( ) no</w:t>
      </w:r>
    </w:p>
    <w:p w14:paraId="20CF8635" w14:textId="0EFC748F" w:rsidR="006C5849" w:rsidRPr="00740B0F" w:rsidRDefault="00B27500" w:rsidP="00B2750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40B0F">
        <w:rPr>
          <w:rFonts w:ascii="Times New Roman" w:hAnsi="Times New Roman" w:cs="Times New Roman"/>
          <w:b/>
          <w:bCs/>
          <w:sz w:val="24"/>
          <w:szCs w:val="24"/>
        </w:rPr>
        <w:t>Semi-structured interview questions:</w:t>
      </w:r>
    </w:p>
    <w:p w14:paraId="04A067BB" w14:textId="048B3C3F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 xml:space="preserve">1. Could you please tell me </w:t>
      </w:r>
      <w:r w:rsidR="006C5849" w:rsidRPr="00740B0F">
        <w:rPr>
          <w:rFonts w:ascii="Times New Roman" w:hAnsi="Times New Roman" w:cs="Times New Roman"/>
          <w:sz w:val="24"/>
          <w:szCs w:val="24"/>
        </w:rPr>
        <w:t>about your experiences regarding postpartum hemorrhage prevention in the institution you work in?</w:t>
      </w:r>
    </w:p>
    <w:p w14:paraId="1673E8F0" w14:textId="4539301B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>2. Could you please tell me about your experiences with diagnosing postpartum hemorrhage at the institution you work at?</w:t>
      </w:r>
    </w:p>
    <w:p w14:paraId="2D0436CD" w14:textId="53978E92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 xml:space="preserve">please tell me </w:t>
      </w:r>
      <w:r w:rsidR="00FE1E2B" w:rsidRPr="00740B0F">
        <w:rPr>
          <w:rFonts w:ascii="Times New Roman" w:hAnsi="Times New Roman" w:cs="Times New Roman"/>
          <w:sz w:val="24"/>
          <w:szCs w:val="24"/>
        </w:rPr>
        <w:t>about your experiences with managing postpartum hemorrhage in the institution you work in?</w:t>
      </w:r>
    </w:p>
    <w:p w14:paraId="2EDD49E1" w14:textId="1DEE2F71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>4. Could you please tell me about the difficulties you have experienced in preventing postpartum hemorrhage in the institution you work in?</w:t>
      </w:r>
    </w:p>
    <w:p w14:paraId="5ED8C732" w14:textId="2A31AEED" w:rsidR="00F115CD" w:rsidRPr="00740B0F" w:rsidRDefault="00822B9C" w:rsidP="00740B0F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822B9C">
        <w:rPr>
          <w:rFonts w:ascii="Times New Roman" w:hAnsi="Times New Roman" w:cs="Times New Roman"/>
          <w:sz w:val="24"/>
          <w:szCs w:val="24"/>
        </w:rPr>
        <w:t>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Could you talk about the facilitating factors?</w:t>
      </w:r>
    </w:p>
    <w:p w14:paraId="2325FE80" w14:textId="68B3B4BC" w:rsidR="00F115CD" w:rsidRPr="00740B0F" w:rsidRDefault="00822B9C" w:rsidP="00F115CD">
      <w:pPr>
        <w:pStyle w:val="ListeParagraf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What do you think are the shortcomings in preventing postpartum hemorrhage?</w:t>
      </w:r>
    </w:p>
    <w:p w14:paraId="728964FE" w14:textId="50CB8622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>5. Could you please tell me about the difficulties you experienced in diagnosing postpartum hemorrhage in the institution you work in?</w:t>
      </w:r>
    </w:p>
    <w:p w14:paraId="1BF4624E" w14:textId="215D5D45" w:rsidR="00F115CD" w:rsidRPr="00740B0F" w:rsidRDefault="00822B9C" w:rsidP="00F115CD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Could you talk about the facilitating factors?</w:t>
      </w:r>
    </w:p>
    <w:p w14:paraId="2440359F" w14:textId="40DF3B4C" w:rsidR="00F115CD" w:rsidRPr="00740B0F" w:rsidRDefault="00822B9C" w:rsidP="00F115CD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What do you think are the missing points in diagnosing postpartum hemorrhage?</w:t>
      </w:r>
    </w:p>
    <w:p w14:paraId="6D22972C" w14:textId="3FAB9C7A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>6. Could you please tell me about the difficulties you experienced in managing postpartum hemorrhage in the institution you work in?</w:t>
      </w:r>
    </w:p>
    <w:p w14:paraId="39320374" w14:textId="6F574EF4" w:rsidR="00F115CD" w:rsidRPr="00740B0F" w:rsidRDefault="00822B9C" w:rsidP="00F115CD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Could you talk about the facilitating factors?</w:t>
      </w:r>
    </w:p>
    <w:p w14:paraId="2A188F0E" w14:textId="0CAAA6E0" w:rsidR="00F115CD" w:rsidRPr="00740B0F" w:rsidRDefault="00822B9C" w:rsidP="00F115CD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What do you think are the shortcomings in managing postpartum hemorrhage?</w:t>
      </w:r>
    </w:p>
    <w:p w14:paraId="4632E8C4" w14:textId="2586E426" w:rsidR="00F115CD" w:rsidRPr="00740B0F" w:rsidRDefault="00F115CD" w:rsidP="00F115C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0B0F">
        <w:rPr>
          <w:rFonts w:ascii="Times New Roman" w:hAnsi="Times New Roman" w:cs="Times New Roman"/>
          <w:sz w:val="24"/>
          <w:szCs w:val="24"/>
        </w:rPr>
        <w:t>7. Finally, as a midwife, could you please tell us your opinions and suggestions on the subject?</w:t>
      </w:r>
    </w:p>
    <w:p w14:paraId="56DAC27A" w14:textId="41A1FD77" w:rsidR="00F115CD" w:rsidRPr="00740B0F" w:rsidRDefault="00822B9C" w:rsidP="00740B0F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What are your views?</w:t>
      </w:r>
    </w:p>
    <w:p w14:paraId="13D115F6" w14:textId="31F28953" w:rsidR="00F115CD" w:rsidRPr="00740B0F" w:rsidRDefault="00822B9C" w:rsidP="00740B0F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22B9C">
        <w:rPr>
          <w:rFonts w:ascii="Times New Roman" w:hAnsi="Times New Roman" w:cs="Times New Roman"/>
          <w:sz w:val="24"/>
          <w:szCs w:val="24"/>
        </w:rPr>
        <w:t>Sub-question</w:t>
      </w:r>
      <w:r w:rsidR="00F115CD" w:rsidRPr="00740B0F">
        <w:rPr>
          <w:rFonts w:ascii="Times New Roman" w:hAnsi="Times New Roman" w:cs="Times New Roman"/>
          <w:sz w:val="24"/>
          <w:szCs w:val="24"/>
        </w:rPr>
        <w:t>: What are your recommendations?</w:t>
      </w:r>
    </w:p>
    <w:p w14:paraId="5B1AC0D4" w14:textId="77777777" w:rsidR="00740B0F" w:rsidRPr="00740B0F" w:rsidRDefault="00740B0F" w:rsidP="00853F3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11A39C3" w14:textId="77777777" w:rsidR="00FE1E2B" w:rsidRPr="00740B0F" w:rsidRDefault="00FE1E2B" w:rsidP="00FE1E2B">
      <w:pPr>
        <w:pStyle w:val="ListeParagraf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6AE4619A" w14:textId="77777777" w:rsidR="006C5849" w:rsidRPr="00740B0F" w:rsidRDefault="006C5849" w:rsidP="00B275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FE7C47" w14:textId="77777777" w:rsidR="00AC1DE0" w:rsidRPr="00740B0F" w:rsidRDefault="00AC1DE0"/>
    <w:sectPr w:rsidR="00AC1DE0" w:rsidRPr="00740B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F55360"/>
    <w:multiLevelType w:val="hybridMultilevel"/>
    <w:tmpl w:val="34203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0MDE0Nza2MDS0MLJQ0lEKTi0uzszPAykwrAUAkgpnJywAAAA="/>
  </w:docVars>
  <w:rsids>
    <w:rsidRoot w:val="006C5849"/>
    <w:rsid w:val="00110C9F"/>
    <w:rsid w:val="002B2133"/>
    <w:rsid w:val="00357071"/>
    <w:rsid w:val="005D6504"/>
    <w:rsid w:val="006C5849"/>
    <w:rsid w:val="00740B0F"/>
    <w:rsid w:val="00822B9C"/>
    <w:rsid w:val="00853F3C"/>
    <w:rsid w:val="009A6A0E"/>
    <w:rsid w:val="00AC1DE0"/>
    <w:rsid w:val="00B27500"/>
    <w:rsid w:val="00E826CC"/>
    <w:rsid w:val="00F115CD"/>
    <w:rsid w:val="00FE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94ABB1"/>
  <w15:chartTrackingRefBased/>
  <w15:docId w15:val="{DB4CA09A-E597-453F-B9CD-CE1FEE8D7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5C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275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8</Characters>
  <Application>Microsoft Office Word</Application>
  <DocSecurity>4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enovo</cp:lastModifiedBy>
  <cp:revision>2</cp:revision>
  <cp:lastPrinted>2024-03-29T11:12:00Z</cp:lastPrinted>
  <dcterms:created xsi:type="dcterms:W3CDTF">2025-11-03T08:18:00Z</dcterms:created>
  <dcterms:modified xsi:type="dcterms:W3CDTF">2025-11-0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7717f27efb53a1cb20287bad4d6f9a69faa1a327a0e3a8bbdc42f29a568af8</vt:lpwstr>
  </property>
</Properties>
</file>